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1 -->
  <w:body>
    <w:p w:rsidR="000B77A3" w:rsidRPr="00254017" w:rsidP="00254017" w14:paraId="7F27890F" w14:textId="4DED5E63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10058400" cy="777239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617612" name="Artboard 1.png"/>
                    <pic:cNvPicPr/>
                  </pic:nvPicPr>
                  <pic:blipFill>
                    <a:blip xmlns:r="http://schemas.openxmlformats.org/officeDocument/2006/relationships" r:embed="rId4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58400" cy="77723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Sect="0025401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80E088D"/>
    <w:multiLevelType w:val="hybridMultilevel"/>
    <w:tmpl w:val="83B414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DE02722"/>
    <w:multiLevelType w:val="hybridMultilevel"/>
    <w:tmpl w:val="94BC9612"/>
    <w:lvl w:ilvl="0">
      <w:start w:val="0"/>
      <w:numFmt w:val="bullet"/>
      <w:lvlText w:val="-"/>
      <w:lvlJc w:val="left"/>
      <w:pPr>
        <w:ind w:left="720" w:hanging="360"/>
      </w:pPr>
      <w:rPr>
        <w:rFonts w:ascii="Calibri" w:hAnsi="Calibri" w:eastAsiaTheme="minorHAns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476B"/>
    <w:rsid w:val="0001107E"/>
    <w:rsid w:val="00022DCE"/>
    <w:rsid w:val="0003334E"/>
    <w:rsid w:val="00072590"/>
    <w:rsid w:val="00085237"/>
    <w:rsid w:val="000939D3"/>
    <w:rsid w:val="00096D1D"/>
    <w:rsid w:val="000A084C"/>
    <w:rsid w:val="000B77A3"/>
    <w:rsid w:val="000D7DEC"/>
    <w:rsid w:val="000E21D4"/>
    <w:rsid w:val="000F0246"/>
    <w:rsid w:val="000F3D4D"/>
    <w:rsid w:val="00117E05"/>
    <w:rsid w:val="0012415A"/>
    <w:rsid w:val="001379E1"/>
    <w:rsid w:val="00161587"/>
    <w:rsid w:val="00196815"/>
    <w:rsid w:val="001A1456"/>
    <w:rsid w:val="00227909"/>
    <w:rsid w:val="00247B2C"/>
    <w:rsid w:val="00254017"/>
    <w:rsid w:val="00284FD3"/>
    <w:rsid w:val="002877FD"/>
    <w:rsid w:val="00290C22"/>
    <w:rsid w:val="002B74D0"/>
    <w:rsid w:val="002E3258"/>
    <w:rsid w:val="003319CD"/>
    <w:rsid w:val="00356011"/>
    <w:rsid w:val="00376A6E"/>
    <w:rsid w:val="00381F7E"/>
    <w:rsid w:val="00394812"/>
    <w:rsid w:val="00395873"/>
    <w:rsid w:val="003F314C"/>
    <w:rsid w:val="00430B36"/>
    <w:rsid w:val="00446938"/>
    <w:rsid w:val="004469B8"/>
    <w:rsid w:val="00454F71"/>
    <w:rsid w:val="004578FD"/>
    <w:rsid w:val="00485A0E"/>
    <w:rsid w:val="004D1B0D"/>
    <w:rsid w:val="004D4629"/>
    <w:rsid w:val="004E684B"/>
    <w:rsid w:val="00504DE2"/>
    <w:rsid w:val="00507A12"/>
    <w:rsid w:val="00522663"/>
    <w:rsid w:val="005276F4"/>
    <w:rsid w:val="0053192B"/>
    <w:rsid w:val="00533EC0"/>
    <w:rsid w:val="00560C4E"/>
    <w:rsid w:val="005713A2"/>
    <w:rsid w:val="005A2F39"/>
    <w:rsid w:val="006627B8"/>
    <w:rsid w:val="00681A21"/>
    <w:rsid w:val="006A2B33"/>
    <w:rsid w:val="006B4D8E"/>
    <w:rsid w:val="006D1889"/>
    <w:rsid w:val="00704104"/>
    <w:rsid w:val="00712282"/>
    <w:rsid w:val="0071233B"/>
    <w:rsid w:val="0073165A"/>
    <w:rsid w:val="00755243"/>
    <w:rsid w:val="00763547"/>
    <w:rsid w:val="00766CAA"/>
    <w:rsid w:val="007A378B"/>
    <w:rsid w:val="007A7785"/>
    <w:rsid w:val="00802113"/>
    <w:rsid w:val="0080402D"/>
    <w:rsid w:val="00807C7D"/>
    <w:rsid w:val="00844AEB"/>
    <w:rsid w:val="00861D79"/>
    <w:rsid w:val="00863628"/>
    <w:rsid w:val="008641FC"/>
    <w:rsid w:val="00886770"/>
    <w:rsid w:val="00891556"/>
    <w:rsid w:val="008E7062"/>
    <w:rsid w:val="008F0B8F"/>
    <w:rsid w:val="009029F8"/>
    <w:rsid w:val="009211FB"/>
    <w:rsid w:val="00926B82"/>
    <w:rsid w:val="0095174A"/>
    <w:rsid w:val="009517C1"/>
    <w:rsid w:val="00962504"/>
    <w:rsid w:val="00970A78"/>
    <w:rsid w:val="00991667"/>
    <w:rsid w:val="009923F7"/>
    <w:rsid w:val="00996732"/>
    <w:rsid w:val="00A04E72"/>
    <w:rsid w:val="00A11188"/>
    <w:rsid w:val="00A12D04"/>
    <w:rsid w:val="00A26B90"/>
    <w:rsid w:val="00A43A6A"/>
    <w:rsid w:val="00A7112A"/>
    <w:rsid w:val="00A83C71"/>
    <w:rsid w:val="00AC6AE8"/>
    <w:rsid w:val="00B0533B"/>
    <w:rsid w:val="00B1476B"/>
    <w:rsid w:val="00B50684"/>
    <w:rsid w:val="00B62CD4"/>
    <w:rsid w:val="00B66356"/>
    <w:rsid w:val="00B829D4"/>
    <w:rsid w:val="00B87A44"/>
    <w:rsid w:val="00B91AF7"/>
    <w:rsid w:val="00BD7432"/>
    <w:rsid w:val="00BF0B41"/>
    <w:rsid w:val="00C50AEC"/>
    <w:rsid w:val="00C91284"/>
    <w:rsid w:val="00CA0D16"/>
    <w:rsid w:val="00CB207A"/>
    <w:rsid w:val="00CC0E58"/>
    <w:rsid w:val="00CC278A"/>
    <w:rsid w:val="00D33326"/>
    <w:rsid w:val="00D4507C"/>
    <w:rsid w:val="00D6608B"/>
    <w:rsid w:val="00D8319E"/>
    <w:rsid w:val="00D8476F"/>
    <w:rsid w:val="00D9687D"/>
    <w:rsid w:val="00DF1D25"/>
    <w:rsid w:val="00E22828"/>
    <w:rsid w:val="00E24B47"/>
    <w:rsid w:val="00E7472F"/>
    <w:rsid w:val="00EA06C1"/>
    <w:rsid w:val="00EB21CC"/>
    <w:rsid w:val="00EB3C14"/>
    <w:rsid w:val="00EF796D"/>
    <w:rsid w:val="00F67CEA"/>
    <w:rsid w:val="00F90DC9"/>
    <w:rsid w:val="00FC3856"/>
    <w:rsid w:val="00FC480F"/>
    <w:rsid w:val="00FF4DEF"/>
  </w:rsids>
  <w:docVars>
    <w:docVar w:name="__Grammarly_42___1" w:val="H4sIAAAAAAAEAKtWcslP9kxRslIyNDYyNrY0NTMxMDE2NrAwN7BQ0lEKTi0uzszPAykwrQUAoia8s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D8DC2A57-723A-42F9-8AC6-B3BDFDA37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476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279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79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79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79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79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79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790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napp, Ben</dc:creator>
  <cp:lastModifiedBy>English, Jillian</cp:lastModifiedBy>
  <cp:revision>2</cp:revision>
  <dcterms:created xsi:type="dcterms:W3CDTF">2020-05-26T12:48:00Z</dcterms:created>
  <dcterms:modified xsi:type="dcterms:W3CDTF">2020-05-26T12:48:00Z</dcterms:modified>
</cp:coreProperties>
</file>